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08f0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fbf08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388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a2237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0657bb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849eac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731b7a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10d357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1T15:09:17Z</dcterms:created>
  <dcterms:modified xsi:type="dcterms:W3CDTF">2021-12-01T15:09:17Z</dcterms:modified>
</cp:coreProperties>
</file>